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D0612F" w14:textId="039BD065" w:rsidR="00470E92" w:rsidRDefault="00EE6BE3" w:rsidP="00AB4FFC">
      <w:pPr>
        <w:pStyle w:val="Heading1"/>
      </w:pPr>
      <w:r>
        <w:t>Implementation</w:t>
      </w:r>
    </w:p>
    <w:p w14:paraId="431D9B3B" w14:textId="168AF2FA" w:rsidR="00B744AD" w:rsidRDefault="00B744AD" w:rsidP="00EE6BE3">
      <w:r>
        <w:t>Assignment 2</w:t>
      </w:r>
      <w:r w:rsidR="006C030F">
        <w:t xml:space="preserve"> </w:t>
      </w:r>
      <w:r>
        <w:t xml:space="preserve">consisted of implementing 4 types of GANs in </w:t>
      </w:r>
      <w:proofErr w:type="spellStart"/>
      <w:r>
        <w:t>PyTorch</w:t>
      </w:r>
      <w:proofErr w:type="spellEnd"/>
      <w:r>
        <w:t>:  Simple GAN, DCGAN, WGAN with Gradient Clipping</w:t>
      </w:r>
      <w:r w:rsidR="001608C2">
        <w:t xml:space="preserve"> (WGAN-GC)</w:t>
      </w:r>
      <w:r>
        <w:t>, and WGAN with Gradient Penalty</w:t>
      </w:r>
      <w:r w:rsidR="001608C2">
        <w:t xml:space="preserve"> (WGAN-GP)</w:t>
      </w:r>
      <w:r>
        <w:t xml:space="preserve">. The code from </w:t>
      </w:r>
      <w:hyperlink r:id="rId8" w:history="1">
        <w:r w:rsidRPr="001F654A">
          <w:rPr>
            <w:rStyle w:val="Hyperlink"/>
          </w:rPr>
          <w:t>https://github.com/Zeleni9/pytorch-wgan</w:t>
        </w:r>
      </w:hyperlink>
      <w:r>
        <w:t xml:space="preserve"> was used as a foundation. </w:t>
      </w:r>
    </w:p>
    <w:p w14:paraId="5F143645" w14:textId="1A80E90A" w:rsidR="00B744AD" w:rsidRDefault="00B744AD" w:rsidP="00EE6BE3">
      <w:r>
        <w:t xml:space="preserve">The Simple GAN was separated into 3 classes: </w:t>
      </w:r>
      <w:proofErr w:type="spellStart"/>
      <w:r>
        <w:t>Model.GAN.Generator</w:t>
      </w:r>
      <w:proofErr w:type="spellEnd"/>
      <w:r>
        <w:t xml:space="preserve">, </w:t>
      </w:r>
      <w:proofErr w:type="spellStart"/>
      <w:r>
        <w:t>Model.GAN.Discriminator</w:t>
      </w:r>
      <w:proofErr w:type="spellEnd"/>
      <w:r>
        <w:t xml:space="preserve">, and </w:t>
      </w:r>
      <w:proofErr w:type="spellStart"/>
      <w:r>
        <w:t>Model.GAN.Network</w:t>
      </w:r>
      <w:proofErr w:type="spellEnd"/>
      <w:r>
        <w:t xml:space="preserve">. The </w:t>
      </w:r>
      <w:proofErr w:type="spellStart"/>
      <w:r>
        <w:t>Model.GAN.Network</w:t>
      </w:r>
      <w:proofErr w:type="spellEnd"/>
      <w:r w:rsidR="00DA7902">
        <w:t xml:space="preserve"> is used as a base class for the remaining GANs and</w:t>
      </w:r>
      <w:r>
        <w:t xml:space="preserve"> </w:t>
      </w:r>
      <w:r w:rsidR="00DA7902">
        <w:t>provides</w:t>
      </w:r>
      <w:r>
        <w:t xml:space="preserve"> all the support methods</w:t>
      </w:r>
      <w:r w:rsidR="00DA7902">
        <w:t>,</w:t>
      </w:r>
      <w:r>
        <w:t xml:space="preserve"> such as determining </w:t>
      </w:r>
      <w:proofErr w:type="spellStart"/>
      <w:r>
        <w:t>Cuda</w:t>
      </w:r>
      <w:proofErr w:type="spellEnd"/>
      <w:r>
        <w:t xml:space="preserve"> support, creating torch variables, and evaluating the network. </w:t>
      </w:r>
    </w:p>
    <w:p w14:paraId="41F26C47" w14:textId="61D90EA8" w:rsidR="00B744AD" w:rsidRDefault="00B744AD" w:rsidP="00EE6BE3">
      <w:r>
        <w:t xml:space="preserve">The DCGAN was also separated into 3 classes: </w:t>
      </w:r>
      <w:proofErr w:type="spellStart"/>
      <w:r>
        <w:t>Model.GAN.DC.Generator</w:t>
      </w:r>
      <w:proofErr w:type="spellEnd"/>
      <w:r>
        <w:t xml:space="preserve">, </w:t>
      </w:r>
      <w:proofErr w:type="spellStart"/>
      <w:r>
        <w:t>Model.GAN.DC.Discriminator</w:t>
      </w:r>
      <w:proofErr w:type="spellEnd"/>
      <w:r>
        <w:t xml:space="preserve">, and </w:t>
      </w:r>
      <w:proofErr w:type="spellStart"/>
      <w:r>
        <w:t>Model.GAN.DC.Network</w:t>
      </w:r>
      <w:proofErr w:type="spellEnd"/>
      <w:r>
        <w:t xml:space="preserve">. </w:t>
      </w:r>
      <w:proofErr w:type="spellStart"/>
      <w:r>
        <w:t>Model.GAN.DC.Network</w:t>
      </w:r>
      <w:proofErr w:type="spellEnd"/>
      <w:r>
        <w:t xml:space="preserve"> extends </w:t>
      </w:r>
      <w:proofErr w:type="spellStart"/>
      <w:r>
        <w:t>Model.GAN.Network</w:t>
      </w:r>
      <w:proofErr w:type="spellEnd"/>
      <w:r>
        <w:t xml:space="preserve"> and overrides the Train method. </w:t>
      </w:r>
    </w:p>
    <w:p w14:paraId="4CAD223B" w14:textId="473BE9E6" w:rsidR="00127C5C" w:rsidRDefault="00B744AD" w:rsidP="00EE6BE3">
      <w:r>
        <w:t xml:space="preserve">WGAN with Gradient Clipping was separated into 2 classes: </w:t>
      </w:r>
      <w:proofErr w:type="spellStart"/>
      <w:r>
        <w:t>Model.GAN.W.GC</w:t>
      </w:r>
      <w:proofErr w:type="spellEnd"/>
      <w:r>
        <w:t xml:space="preserve"> and </w:t>
      </w:r>
      <w:proofErr w:type="spellStart"/>
      <w:r>
        <w:t>Model.GAN.W.DiscriminatorGC</w:t>
      </w:r>
      <w:proofErr w:type="spellEnd"/>
      <w:r>
        <w:t xml:space="preserve">. </w:t>
      </w:r>
      <w:proofErr w:type="spellStart"/>
      <w:r>
        <w:t>Model.GAN.W.GC</w:t>
      </w:r>
      <w:proofErr w:type="spellEnd"/>
      <w:r>
        <w:t xml:space="preserve"> uses the </w:t>
      </w:r>
      <w:proofErr w:type="spellStart"/>
      <w:r>
        <w:t>Model.GAN.DC.Generator</w:t>
      </w:r>
      <w:proofErr w:type="spellEnd"/>
      <w:r>
        <w:t xml:space="preserve"> as the generator, extends </w:t>
      </w:r>
      <w:proofErr w:type="spellStart"/>
      <w:r>
        <w:t>Model.GAN.Network</w:t>
      </w:r>
      <w:proofErr w:type="spellEnd"/>
      <w:r>
        <w:t>, and overrides the Train method.</w:t>
      </w:r>
    </w:p>
    <w:p w14:paraId="1E9218AA" w14:textId="7C6C5A7D" w:rsidR="00B744AD" w:rsidRDefault="00B744AD" w:rsidP="00EE6BE3">
      <w:r>
        <w:t xml:space="preserve">WGAN with Gradient Penalty was separated into 2 classes: Model.GAN.W.GP and </w:t>
      </w:r>
      <w:proofErr w:type="spellStart"/>
      <w:r>
        <w:t>Model.GAN.W.DiscriminatorGP</w:t>
      </w:r>
      <w:proofErr w:type="spellEnd"/>
      <w:r>
        <w:t xml:space="preserve">. Model.GAN.W.GP uses the </w:t>
      </w:r>
      <w:proofErr w:type="spellStart"/>
      <w:r>
        <w:t>Model.GAN.DC.Generator</w:t>
      </w:r>
      <w:proofErr w:type="spellEnd"/>
      <w:r>
        <w:t xml:space="preserve"> as the generator, extends </w:t>
      </w:r>
      <w:proofErr w:type="spellStart"/>
      <w:r>
        <w:t>Model.GAN.Network</w:t>
      </w:r>
      <w:proofErr w:type="spellEnd"/>
      <w:r>
        <w:t>, and overrides the Train method.</w:t>
      </w:r>
    </w:p>
    <w:p w14:paraId="199C7747" w14:textId="77777777" w:rsidR="00B744AD" w:rsidRDefault="00B744AD" w:rsidP="00B744AD">
      <w:pPr>
        <w:pStyle w:val="Heading1"/>
      </w:pPr>
      <w:r>
        <w:t>Comparison</w:t>
      </w:r>
    </w:p>
    <w:p w14:paraId="0071C47C" w14:textId="7DB8E9E6" w:rsidR="001608C2" w:rsidRDefault="001608C2" w:rsidP="00B744AD">
      <w:r>
        <w:t>All 4 GANs were trained on the Fashion-MNIST, MNIST, and CIFAR-10 datasets. The results of the training are shown in the following section.</w:t>
      </w:r>
    </w:p>
    <w:p w14:paraId="44414B55" w14:textId="01E4CF82" w:rsidR="001608C2" w:rsidRDefault="001608C2" w:rsidP="00B744AD">
      <w:r>
        <w:t>The Simple GAN performs the worst. It was able to train moderately well on the Fashion-MNIST and MNIST datasets</w:t>
      </w:r>
      <w:r w:rsidR="00DA7902">
        <w:t xml:space="preserve"> but </w:t>
      </w:r>
      <w:r>
        <w:t>produce</w:t>
      </w:r>
      <w:r w:rsidR="00DA7902">
        <w:t>s</w:t>
      </w:r>
      <w:r>
        <w:t xml:space="preserve"> images with artifacts. </w:t>
      </w:r>
      <w:r w:rsidR="00DA7902">
        <w:t>T</w:t>
      </w:r>
      <w:r>
        <w:t>he generator’s training became stuck on the CIFAR-10 data and was unable to make sufficient progress</w:t>
      </w:r>
      <w:r w:rsidR="00DA7902">
        <w:t>, resulting in the generation of</w:t>
      </w:r>
      <w:r>
        <w:t xml:space="preserve"> “blurry” images. </w:t>
      </w:r>
    </w:p>
    <w:p w14:paraId="1376A842" w14:textId="4F0503F2" w:rsidR="00B744AD" w:rsidRDefault="001608C2" w:rsidP="00B744AD">
      <w:r>
        <w:t>The DCGAN trained well on all 3 datasets. The generator was able to produce quality images for the Fashion-MNIST and MNIST datasets. It was able to produce clearer images than the Simple GAN for the CIFAR-10 dataset, but also bec</w:t>
      </w:r>
      <w:r w:rsidR="00DA7902">
        <w:t>a</w:t>
      </w:r>
      <w:r>
        <w:t>me stuck during training.</w:t>
      </w:r>
    </w:p>
    <w:p w14:paraId="66C3E15C" w14:textId="74AB0161" w:rsidR="001608C2" w:rsidRDefault="001608C2" w:rsidP="00B744AD">
      <w:r>
        <w:t>The WGAN-</w:t>
      </w:r>
      <w:r w:rsidR="00535676">
        <w:t>GC</w:t>
      </w:r>
      <w:r w:rsidR="00BD78A7">
        <w:t xml:space="preserve"> and WGN-GP require more time to </w:t>
      </w:r>
      <w:r w:rsidR="00535676">
        <w:t>train but</w:t>
      </w:r>
      <w:r w:rsidR="00BD78A7">
        <w:t xml:space="preserve"> generate the best quality images. </w:t>
      </w:r>
      <w:r w:rsidR="00535676">
        <w:t>Between the two, WGAN-GP appears to require less iterations to generate quality images.</w:t>
      </w:r>
    </w:p>
    <w:p w14:paraId="0ABD6AF9" w14:textId="77777777" w:rsidR="00B744AD" w:rsidRDefault="00B744AD" w:rsidP="00B744AD"/>
    <w:p w14:paraId="71325C06" w14:textId="4A21B8DA" w:rsidR="00B744AD" w:rsidRPr="00B744AD" w:rsidRDefault="00B744AD" w:rsidP="00B744AD">
      <w:pPr>
        <w:sectPr w:rsidR="00B744AD" w:rsidRPr="00B744AD" w:rsidSect="00A421DE">
          <w:headerReference w:type="even" r:id="rId9"/>
          <w:headerReference w:type="default" r:id="rId10"/>
          <w:footerReference w:type="even" r:id="rId11"/>
          <w:footerReference w:type="default" r:id="rId12"/>
          <w:pgSz w:w="12240" w:h="15840"/>
          <w:pgMar w:top="1440" w:right="1170" w:bottom="1440" w:left="1440" w:header="720" w:footer="720" w:gutter="0"/>
          <w:cols w:space="720"/>
          <w:docGrid w:linePitch="360"/>
        </w:sectPr>
      </w:pPr>
    </w:p>
    <w:p w14:paraId="4B07273D" w14:textId="75572274" w:rsidR="00EE6BE3" w:rsidRDefault="00EE6BE3" w:rsidP="00EE6BE3">
      <w:pPr>
        <w:pStyle w:val="Heading1"/>
      </w:pPr>
      <w:r>
        <w:lastRenderedPageBreak/>
        <w:t>Results</w:t>
      </w:r>
    </w:p>
    <w:tbl>
      <w:tblPr>
        <w:tblStyle w:val="TableGrid"/>
        <w:tblW w:w="12701" w:type="dxa"/>
        <w:tblLook w:val="04A0" w:firstRow="1" w:lastRow="0" w:firstColumn="1" w:lastColumn="0" w:noHBand="0" w:noVBand="1"/>
      </w:tblPr>
      <w:tblGrid>
        <w:gridCol w:w="1253"/>
        <w:gridCol w:w="3816"/>
        <w:gridCol w:w="3816"/>
        <w:gridCol w:w="3816"/>
      </w:tblGrid>
      <w:tr w:rsidR="00127C5C" w14:paraId="3834E592" w14:textId="77777777" w:rsidTr="00127C5C">
        <w:trPr>
          <w:tblHeader/>
        </w:trPr>
        <w:tc>
          <w:tcPr>
            <w:tcW w:w="1253" w:type="dxa"/>
            <w:shd w:val="clear" w:color="auto" w:fill="FFC000" w:themeFill="accent4"/>
          </w:tcPr>
          <w:p w14:paraId="3240850D" w14:textId="77777777" w:rsidR="00EE6BE3" w:rsidRDefault="00EE6BE3" w:rsidP="00EE6BE3"/>
        </w:tc>
        <w:tc>
          <w:tcPr>
            <w:tcW w:w="3816" w:type="dxa"/>
            <w:shd w:val="clear" w:color="auto" w:fill="FFC000" w:themeFill="accent4"/>
          </w:tcPr>
          <w:p w14:paraId="703D0834" w14:textId="7032FE33" w:rsidR="00EE6BE3" w:rsidRDefault="00EE6BE3" w:rsidP="00127C5C">
            <w:pPr>
              <w:jc w:val="center"/>
            </w:pPr>
            <w:r>
              <w:t>Fashion-MNIST</w:t>
            </w:r>
          </w:p>
        </w:tc>
        <w:tc>
          <w:tcPr>
            <w:tcW w:w="3816" w:type="dxa"/>
            <w:shd w:val="clear" w:color="auto" w:fill="FFC000" w:themeFill="accent4"/>
          </w:tcPr>
          <w:p w14:paraId="7070B3D7" w14:textId="6CF85BD8" w:rsidR="00EE6BE3" w:rsidRDefault="00EE6BE3" w:rsidP="00127C5C">
            <w:pPr>
              <w:jc w:val="center"/>
            </w:pPr>
            <w:r>
              <w:t>MNIST</w:t>
            </w:r>
          </w:p>
        </w:tc>
        <w:tc>
          <w:tcPr>
            <w:tcW w:w="3816" w:type="dxa"/>
            <w:shd w:val="clear" w:color="auto" w:fill="FFC000" w:themeFill="accent4"/>
          </w:tcPr>
          <w:p w14:paraId="2EB0302C" w14:textId="1607D8D3" w:rsidR="00EE6BE3" w:rsidRDefault="00EE6BE3" w:rsidP="00127C5C">
            <w:pPr>
              <w:jc w:val="center"/>
            </w:pPr>
            <w:r>
              <w:t>CIFAR-10</w:t>
            </w:r>
          </w:p>
        </w:tc>
      </w:tr>
      <w:tr w:rsidR="00C774B2" w14:paraId="708B0AAA" w14:textId="77777777" w:rsidTr="00C774B2">
        <w:tc>
          <w:tcPr>
            <w:tcW w:w="1253" w:type="dxa"/>
            <w:shd w:val="clear" w:color="auto" w:fill="FFC000" w:themeFill="accent4"/>
          </w:tcPr>
          <w:p w14:paraId="6057E6DB" w14:textId="7B9BEA43" w:rsidR="00EE6BE3" w:rsidRDefault="00EE6BE3" w:rsidP="00EE6BE3">
            <w:r>
              <w:t>GAN</w:t>
            </w:r>
          </w:p>
        </w:tc>
        <w:tc>
          <w:tcPr>
            <w:tcW w:w="3816" w:type="dxa"/>
          </w:tcPr>
          <w:p w14:paraId="4E393EB3" w14:textId="43850088" w:rsidR="00EE6BE3" w:rsidRDefault="00127C5C" w:rsidP="00127C5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16750A3" wp14:editId="76C1D272">
                  <wp:extent cx="2286000" cy="22860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405114" w14:textId="7DA327FA" w:rsidR="00127C5C" w:rsidRDefault="00127C5C" w:rsidP="00127C5C">
            <w:pPr>
              <w:jc w:val="center"/>
            </w:pPr>
            <w:r>
              <w:t>28000 Training Iterations</w:t>
            </w:r>
          </w:p>
        </w:tc>
        <w:tc>
          <w:tcPr>
            <w:tcW w:w="3816" w:type="dxa"/>
          </w:tcPr>
          <w:p w14:paraId="7A09DE44" w14:textId="566C3442" w:rsidR="00EE6BE3" w:rsidRDefault="00C774B2" w:rsidP="00127C5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CF913A9" wp14:editId="101DA99D">
                  <wp:extent cx="2286000" cy="22860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7326DB" w14:textId="2EEA1B0B" w:rsidR="00127C5C" w:rsidRDefault="00C774B2" w:rsidP="00127C5C">
            <w:pPr>
              <w:jc w:val="center"/>
            </w:pPr>
            <w:r>
              <w:t xml:space="preserve">28000 </w:t>
            </w:r>
            <w:r w:rsidR="00127C5C">
              <w:t>Training Iterations</w:t>
            </w:r>
          </w:p>
        </w:tc>
        <w:tc>
          <w:tcPr>
            <w:tcW w:w="3816" w:type="dxa"/>
          </w:tcPr>
          <w:p w14:paraId="15BEE84D" w14:textId="4627BC3A" w:rsidR="00EE6BE3" w:rsidRDefault="00B744AD" w:rsidP="00127C5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FC32441" wp14:editId="7D6CD927">
                  <wp:extent cx="2286000" cy="22860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1A6A16A" w14:textId="57E28333" w:rsidR="00127C5C" w:rsidRDefault="00127C5C" w:rsidP="00127C5C">
            <w:pPr>
              <w:jc w:val="center"/>
            </w:pPr>
            <w:r>
              <w:t>Training Iterations</w:t>
            </w:r>
          </w:p>
        </w:tc>
      </w:tr>
      <w:tr w:rsidR="00C774B2" w14:paraId="2E33251E" w14:textId="77777777" w:rsidTr="00C774B2">
        <w:tc>
          <w:tcPr>
            <w:tcW w:w="1253" w:type="dxa"/>
            <w:shd w:val="clear" w:color="auto" w:fill="FFC000" w:themeFill="accent4"/>
          </w:tcPr>
          <w:p w14:paraId="21250D94" w14:textId="04773E4D" w:rsidR="00EE6BE3" w:rsidRDefault="00EE6BE3" w:rsidP="00EE6BE3">
            <w:r>
              <w:t>DCGAN</w:t>
            </w:r>
          </w:p>
        </w:tc>
        <w:tc>
          <w:tcPr>
            <w:tcW w:w="3816" w:type="dxa"/>
          </w:tcPr>
          <w:p w14:paraId="0FF743BC" w14:textId="77777777" w:rsidR="00EE6BE3" w:rsidRDefault="00127C5C" w:rsidP="00127C5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D25EEC7" wp14:editId="52D7DAB0">
                  <wp:extent cx="2286000" cy="22860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86A27C" w14:textId="361BF2DE" w:rsidR="00127C5C" w:rsidRDefault="00127C5C" w:rsidP="00127C5C">
            <w:pPr>
              <w:jc w:val="center"/>
            </w:pPr>
            <w:r>
              <w:t>17000 Training Iterations</w:t>
            </w:r>
          </w:p>
        </w:tc>
        <w:tc>
          <w:tcPr>
            <w:tcW w:w="3816" w:type="dxa"/>
          </w:tcPr>
          <w:p w14:paraId="6EE4784E" w14:textId="7B3EFEB7" w:rsidR="00EE6BE3" w:rsidRDefault="00C774B2" w:rsidP="00127C5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929E0A1" wp14:editId="3ABEACFD">
                  <wp:extent cx="2286000" cy="22860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143FF8" w14:textId="74EFBD9F" w:rsidR="00127C5C" w:rsidRDefault="00C774B2" w:rsidP="00127C5C">
            <w:pPr>
              <w:jc w:val="center"/>
            </w:pPr>
            <w:r>
              <w:t xml:space="preserve">28000 </w:t>
            </w:r>
            <w:r w:rsidR="00127C5C">
              <w:t>Training Iterations</w:t>
            </w:r>
          </w:p>
        </w:tc>
        <w:tc>
          <w:tcPr>
            <w:tcW w:w="3816" w:type="dxa"/>
          </w:tcPr>
          <w:p w14:paraId="2CC58B4E" w14:textId="78EF039B" w:rsidR="00EE6BE3" w:rsidRDefault="00C774B2" w:rsidP="00127C5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09CE8FE" wp14:editId="046A430E">
                  <wp:extent cx="2286000" cy="22860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E6ED86" w14:textId="583EAA82" w:rsidR="00127C5C" w:rsidRDefault="00C774B2" w:rsidP="00127C5C">
            <w:pPr>
              <w:jc w:val="center"/>
            </w:pPr>
            <w:r>
              <w:t>2</w:t>
            </w:r>
            <w:r w:rsidR="00DB32C7">
              <w:t>3</w:t>
            </w:r>
            <w:r>
              <w:t xml:space="preserve">000 </w:t>
            </w:r>
            <w:r w:rsidR="00127C5C">
              <w:t>Training Iterations</w:t>
            </w:r>
          </w:p>
        </w:tc>
      </w:tr>
      <w:tr w:rsidR="00C774B2" w14:paraId="334ED32E" w14:textId="77777777" w:rsidTr="00C774B2">
        <w:tc>
          <w:tcPr>
            <w:tcW w:w="1253" w:type="dxa"/>
            <w:shd w:val="clear" w:color="auto" w:fill="FFC000" w:themeFill="accent4"/>
          </w:tcPr>
          <w:p w14:paraId="7B23B7E7" w14:textId="4BAE554F" w:rsidR="00EE6BE3" w:rsidRDefault="00EE6BE3" w:rsidP="00EE6BE3">
            <w:r>
              <w:lastRenderedPageBreak/>
              <w:t>WGAN-GC</w:t>
            </w:r>
          </w:p>
        </w:tc>
        <w:tc>
          <w:tcPr>
            <w:tcW w:w="3816" w:type="dxa"/>
          </w:tcPr>
          <w:p w14:paraId="36E08C7D" w14:textId="77777777" w:rsidR="00EE6BE3" w:rsidRDefault="00127C5C" w:rsidP="00127C5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232BCA0" wp14:editId="3DED615D">
                  <wp:extent cx="2286000" cy="2286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53081D" w14:textId="2114344D" w:rsidR="00127C5C" w:rsidRDefault="00127C5C" w:rsidP="00127C5C">
            <w:pPr>
              <w:jc w:val="center"/>
            </w:pPr>
            <w:r>
              <w:t>26000 Training Iterations</w:t>
            </w:r>
          </w:p>
        </w:tc>
        <w:tc>
          <w:tcPr>
            <w:tcW w:w="3816" w:type="dxa"/>
          </w:tcPr>
          <w:p w14:paraId="514CC719" w14:textId="2E0F9B86" w:rsidR="00EE6BE3" w:rsidRDefault="00C774B2" w:rsidP="00127C5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2396DC4" wp14:editId="27CE3102">
                  <wp:extent cx="2286000" cy="22860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6B094B" w14:textId="32A88CA9" w:rsidR="00127C5C" w:rsidRDefault="00C774B2" w:rsidP="00127C5C">
            <w:pPr>
              <w:jc w:val="center"/>
            </w:pPr>
            <w:r>
              <w:t>28</w:t>
            </w:r>
            <w:r w:rsidR="00127C5C">
              <w:t>000 Training Iterations</w:t>
            </w:r>
          </w:p>
        </w:tc>
        <w:tc>
          <w:tcPr>
            <w:tcW w:w="3816" w:type="dxa"/>
          </w:tcPr>
          <w:p w14:paraId="1E201227" w14:textId="40470550" w:rsidR="00EE6BE3" w:rsidRDefault="00C774B2" w:rsidP="00127C5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EF32EDD" wp14:editId="7FA3B755">
                  <wp:extent cx="2286000" cy="22860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504408" w14:textId="0A12FFB5" w:rsidR="00127C5C" w:rsidRDefault="00C774B2" w:rsidP="00127C5C">
            <w:pPr>
              <w:jc w:val="center"/>
            </w:pPr>
            <w:r>
              <w:t xml:space="preserve">39000 </w:t>
            </w:r>
            <w:r w:rsidR="00127C5C">
              <w:t>Training Iterations</w:t>
            </w:r>
          </w:p>
        </w:tc>
      </w:tr>
      <w:tr w:rsidR="00C774B2" w14:paraId="342D5EB4" w14:textId="77777777" w:rsidTr="00C774B2">
        <w:tc>
          <w:tcPr>
            <w:tcW w:w="1253" w:type="dxa"/>
            <w:shd w:val="clear" w:color="auto" w:fill="FFC000" w:themeFill="accent4"/>
          </w:tcPr>
          <w:p w14:paraId="7208513E" w14:textId="453A84C4" w:rsidR="00EE6BE3" w:rsidRDefault="00EE6BE3" w:rsidP="00EE6BE3">
            <w:r>
              <w:t>WGAN-GP</w:t>
            </w:r>
          </w:p>
        </w:tc>
        <w:tc>
          <w:tcPr>
            <w:tcW w:w="3816" w:type="dxa"/>
          </w:tcPr>
          <w:p w14:paraId="32955DAE" w14:textId="77777777" w:rsidR="00EE6BE3" w:rsidRDefault="00127C5C" w:rsidP="00127C5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97BDA9A" wp14:editId="56BCF4F1">
                  <wp:extent cx="2286000" cy="22860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21A6F1" w14:textId="751654E2" w:rsidR="00127C5C" w:rsidRDefault="00127C5C" w:rsidP="00127C5C">
            <w:pPr>
              <w:jc w:val="center"/>
            </w:pPr>
            <w:r>
              <w:t>9000 Training Iterations</w:t>
            </w:r>
          </w:p>
        </w:tc>
        <w:tc>
          <w:tcPr>
            <w:tcW w:w="3816" w:type="dxa"/>
          </w:tcPr>
          <w:p w14:paraId="06A09CCA" w14:textId="0C336505" w:rsidR="00EE6BE3" w:rsidRDefault="00964491" w:rsidP="00127C5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D803DCA" wp14:editId="2AB72D23">
                  <wp:extent cx="2286000" cy="22860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0E4949" w14:textId="5C46E9BA" w:rsidR="00127C5C" w:rsidRDefault="00964491" w:rsidP="00127C5C">
            <w:pPr>
              <w:jc w:val="center"/>
            </w:pPr>
            <w:r>
              <w:t>28</w:t>
            </w:r>
            <w:r w:rsidR="00127C5C">
              <w:t>000 Training Iterations</w:t>
            </w:r>
          </w:p>
        </w:tc>
        <w:tc>
          <w:tcPr>
            <w:tcW w:w="3816" w:type="dxa"/>
          </w:tcPr>
          <w:p w14:paraId="4C5BF057" w14:textId="091ED504" w:rsidR="00EE6BE3" w:rsidRDefault="00127C5C" w:rsidP="00127C5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DB2E935" wp14:editId="7EDEB199">
                  <wp:extent cx="2286000" cy="22860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1E5846" w14:textId="1725E34C" w:rsidR="00127C5C" w:rsidRDefault="00127C5C" w:rsidP="00127C5C">
            <w:pPr>
              <w:jc w:val="center"/>
            </w:pPr>
            <w:r>
              <w:t>39000 Training Iterations</w:t>
            </w:r>
          </w:p>
        </w:tc>
      </w:tr>
    </w:tbl>
    <w:p w14:paraId="347C5F1F" w14:textId="77777777" w:rsidR="00B744AD" w:rsidRPr="00EE6BE3" w:rsidRDefault="00B744AD" w:rsidP="00B744AD"/>
    <w:sectPr w:rsidR="00B744AD" w:rsidRPr="00EE6BE3" w:rsidSect="00127C5C">
      <w:pgSz w:w="15840" w:h="12240" w:orient="landscape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76A1E5" w14:textId="77777777" w:rsidR="00F730B5" w:rsidRDefault="00F730B5" w:rsidP="001B33A2">
      <w:pPr>
        <w:spacing w:after="0" w:line="240" w:lineRule="auto"/>
      </w:pPr>
      <w:r>
        <w:separator/>
      </w:r>
    </w:p>
  </w:endnote>
  <w:endnote w:type="continuationSeparator" w:id="0">
    <w:p w14:paraId="173915C8" w14:textId="77777777" w:rsidR="00F730B5" w:rsidRDefault="00F730B5" w:rsidP="001B3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240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00BB93" w14:textId="1BF215E6" w:rsidR="002571D7" w:rsidRDefault="002571D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B75BD5" w14:textId="77777777" w:rsidR="002571D7" w:rsidRDefault="002571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2206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A991CF" w14:textId="69ADA253" w:rsidR="002571D7" w:rsidRDefault="002571D7" w:rsidP="002571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5EDAF8" w14:textId="77777777" w:rsidR="001B33A2" w:rsidRDefault="001B33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27D57D" w14:textId="77777777" w:rsidR="00F730B5" w:rsidRDefault="00F730B5" w:rsidP="001B33A2">
      <w:pPr>
        <w:spacing w:after="0" w:line="240" w:lineRule="auto"/>
      </w:pPr>
      <w:r>
        <w:separator/>
      </w:r>
    </w:p>
  </w:footnote>
  <w:footnote w:type="continuationSeparator" w:id="0">
    <w:p w14:paraId="6CFAF27C" w14:textId="77777777" w:rsidR="00F730B5" w:rsidRDefault="00F730B5" w:rsidP="001B33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D2F74A" w14:textId="77777777" w:rsidR="00B73AB0" w:rsidRPr="00B96480" w:rsidRDefault="00B73AB0" w:rsidP="00B73AB0">
    <w:pPr>
      <w:pStyle w:val="Header"/>
    </w:pPr>
    <w:r>
      <w:t>Edward Eisenberger</w:t>
    </w:r>
    <w:r>
      <w:rPr>
        <w:rFonts w:ascii="Times New Roman" w:hAnsi="Times New Roman" w:cs="Times New Roman"/>
        <w:noProof/>
        <w:sz w:val="28"/>
        <w:szCs w:val="28"/>
      </w:rPr>
      <w:t xml:space="preserve"> </w:t>
    </w: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61312" behindDoc="0" locked="0" layoutInCell="1" allowOverlap="1" wp14:anchorId="73405E58" wp14:editId="07703954">
          <wp:simplePos x="0" y="0"/>
          <wp:positionH relativeFrom="margin">
            <wp:align>right</wp:align>
          </wp:positionH>
          <wp:positionV relativeFrom="margin">
            <wp:posOffset>-912207</wp:posOffset>
          </wp:positionV>
          <wp:extent cx="922655" cy="878099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tab w:relativeTo="margin" w:alignment="center" w:leader="none"/>
    </w:r>
    <w:r>
      <w:rPr>
        <w:rFonts w:ascii="Times New Roman" w:hAnsi="Times New Roman" w:cs="Times New Roman"/>
        <w:b/>
        <w:bCs/>
        <w:sz w:val="28"/>
        <w:szCs w:val="28"/>
      </w:rPr>
      <w:t>ENGR-400</w:t>
    </w:r>
    <w:r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>
      <w:rPr>
        <w:rFonts w:ascii="Times New Roman" w:hAnsi="Times New Roman" w:cs="Times New Roman"/>
        <w:b/>
        <w:bCs/>
        <w:sz w:val="28"/>
        <w:szCs w:val="28"/>
      </w:rPr>
      <w:t>Engr Colloquia Series</w:t>
    </w:r>
    <w:r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</w:p>
  <w:p w14:paraId="4C65A5CD" w14:textId="77777777" w:rsidR="00B73AB0" w:rsidRPr="00B96480" w:rsidRDefault="00B73AB0" w:rsidP="00B73AB0">
    <w:pPr>
      <w:pStyle w:val="Header"/>
    </w:pPr>
    <w:r>
      <w:t xml:space="preserve">Computer Science </w:t>
    </w:r>
    <w:r>
      <w:ptab w:relativeTo="margin" w:alignment="center" w:leader="none"/>
    </w:r>
    <w:r>
      <w:rPr>
        <w:rFonts w:ascii="Times New Roman" w:hAnsi="Times New Roman" w:cs="Times New Roman"/>
        <w:b/>
        <w:bCs/>
        <w:sz w:val="28"/>
        <w:szCs w:val="28"/>
      </w:rPr>
      <w:t>TALK</w:t>
    </w:r>
    <w:r w:rsidRPr="00B77097">
      <w:rPr>
        <w:rFonts w:ascii="Times New Roman" w:hAnsi="Times New Roman" w:cs="Times New Roman"/>
        <w:b/>
        <w:bCs/>
        <w:sz w:val="28"/>
        <w:szCs w:val="28"/>
      </w:rPr>
      <w:t xml:space="preserve"> 1</w:t>
    </w:r>
  </w:p>
  <w:p w14:paraId="72969418" w14:textId="77777777" w:rsidR="00B73AB0" w:rsidRDefault="00B73AB0" w:rsidP="00B73AB0">
    <w:pPr>
      <w:pStyle w:val="Header"/>
    </w:pPr>
    <w:r>
      <w:t>1066164</w:t>
    </w:r>
    <w:r>
      <w:tab/>
    </w:r>
    <w:r w:rsidRPr="0077688E">
      <w:rPr>
        <w:b/>
        <w:bCs/>
        <w:sz w:val="24"/>
        <w:szCs w:val="24"/>
      </w:rPr>
      <w:t>Dr. Nasir Sheikh, B.Sc./E.E., M.Sc./E.E., Ph.D./T.M.</w:t>
    </w:r>
  </w:p>
  <w:p w14:paraId="6B9B3141" w14:textId="3BBD8054" w:rsidR="00B73AB0" w:rsidRPr="00B73AB0" w:rsidRDefault="00B73AB0" w:rsidP="00B73AB0">
    <w:pPr>
      <w:pStyle w:val="Header"/>
    </w:pPr>
    <w:r>
      <w:t>09/10/2020 16:00-17:4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B55A7" w14:textId="17D53D0A" w:rsidR="00A67B37" w:rsidRPr="00B96480" w:rsidRDefault="00BA13A0">
    <w:pPr>
      <w:pStyle w:val="Header"/>
    </w:pPr>
    <w:r>
      <w:t>Edward Eisenberger</w:t>
    </w:r>
    <w:r>
      <w:rPr>
        <w:rFonts w:ascii="Times New Roman" w:hAnsi="Times New Roman" w:cs="Times New Roman"/>
        <w:noProof/>
        <w:sz w:val="28"/>
        <w:szCs w:val="28"/>
      </w:rPr>
      <w:t xml:space="preserve"> </w:t>
    </w:r>
    <w:r w:rsidR="002F5295"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2F3F9367" wp14:editId="337A692D">
          <wp:simplePos x="0" y="0"/>
          <wp:positionH relativeFrom="margin">
            <wp:align>right</wp:align>
          </wp:positionH>
          <wp:positionV relativeFrom="margin">
            <wp:posOffset>-912207</wp:posOffset>
          </wp:positionV>
          <wp:extent cx="922655" cy="878099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ptab w:relativeTo="margin" w:alignment="center" w:leader="none"/>
    </w:r>
    <w:r w:rsidR="007B7252">
      <w:rPr>
        <w:rFonts w:ascii="Times New Roman" w:hAnsi="Times New Roman" w:cs="Times New Roman"/>
        <w:b/>
        <w:bCs/>
        <w:sz w:val="28"/>
        <w:szCs w:val="28"/>
      </w:rPr>
      <w:t>CPEG-589</w:t>
    </w:r>
    <w:r w:rsidR="00A40D79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7B7252">
      <w:rPr>
        <w:rFonts w:ascii="Times New Roman" w:hAnsi="Times New Roman" w:cs="Times New Roman"/>
        <w:b/>
        <w:bCs/>
        <w:sz w:val="28"/>
        <w:szCs w:val="28"/>
      </w:rPr>
      <w:t>Adv. Deep Learning</w:t>
    </w:r>
    <w:r w:rsidR="002571D7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</w:p>
  <w:p w14:paraId="1BC3F80C" w14:textId="7925C6DC" w:rsidR="00A67B37" w:rsidRPr="00B96480" w:rsidRDefault="00BA13A0" w:rsidP="00B96480">
    <w:pPr>
      <w:pStyle w:val="Header"/>
    </w:pPr>
    <w:r>
      <w:t xml:space="preserve">Computer Science </w:t>
    </w:r>
    <w:r w:rsidR="00B96480">
      <w:ptab w:relativeTo="margin" w:alignment="center" w:leader="none"/>
    </w:r>
    <w:r w:rsidR="007B7252">
      <w:rPr>
        <w:rFonts w:ascii="Times New Roman" w:hAnsi="Times New Roman" w:cs="Times New Roman"/>
        <w:b/>
        <w:bCs/>
        <w:sz w:val="28"/>
        <w:szCs w:val="28"/>
      </w:rPr>
      <w:t>Assignment 0</w:t>
    </w:r>
    <w:r w:rsidR="00EE6BE3">
      <w:rPr>
        <w:rFonts w:ascii="Times New Roman" w:hAnsi="Times New Roman" w:cs="Times New Roman"/>
        <w:b/>
        <w:bCs/>
        <w:sz w:val="28"/>
        <w:szCs w:val="28"/>
      </w:rPr>
      <w:t>2</w:t>
    </w:r>
  </w:p>
  <w:p w14:paraId="0C2E10E2" w14:textId="5C82BEF1" w:rsidR="002F5295" w:rsidRDefault="00BA13A0">
    <w:pPr>
      <w:pStyle w:val="Header"/>
    </w:pPr>
    <w:r>
      <w:t>1066164</w:t>
    </w:r>
  </w:p>
  <w:p w14:paraId="7E083E3D" w14:textId="77777777" w:rsidR="007B7252" w:rsidRDefault="007B72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86258"/>
    <w:multiLevelType w:val="hybridMultilevel"/>
    <w:tmpl w:val="003E94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1779A1"/>
    <w:multiLevelType w:val="hybridMultilevel"/>
    <w:tmpl w:val="08668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4A74BE"/>
    <w:multiLevelType w:val="hybridMultilevel"/>
    <w:tmpl w:val="E858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9D4FD1"/>
    <w:multiLevelType w:val="hybridMultilevel"/>
    <w:tmpl w:val="47E6C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AB0103"/>
    <w:multiLevelType w:val="hybridMultilevel"/>
    <w:tmpl w:val="83E6AAA0"/>
    <w:lvl w:ilvl="0" w:tplc="4D1EFCA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73071CD"/>
    <w:multiLevelType w:val="hybridMultilevel"/>
    <w:tmpl w:val="22C2DA36"/>
    <w:lvl w:ilvl="0" w:tplc="AE7C52D4">
      <w:start w:val="15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DFD4A71"/>
    <w:multiLevelType w:val="hybridMultilevel"/>
    <w:tmpl w:val="40B49C24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C261A62"/>
    <w:multiLevelType w:val="hybridMultilevel"/>
    <w:tmpl w:val="956E3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26F24"/>
    <w:multiLevelType w:val="hybridMultilevel"/>
    <w:tmpl w:val="C5FCCCF8"/>
    <w:lvl w:ilvl="0" w:tplc="33CC8550">
      <w:start w:val="1"/>
      <w:numFmt w:val="decimal"/>
      <w:lvlText w:val="%1."/>
      <w:lvlJc w:val="left"/>
      <w:pPr>
        <w:ind w:left="90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24131396"/>
    <w:multiLevelType w:val="hybridMultilevel"/>
    <w:tmpl w:val="EC0AF87E"/>
    <w:lvl w:ilvl="0" w:tplc="04090017">
      <w:start w:val="1"/>
      <w:numFmt w:val="lowerLetter"/>
      <w:lvlText w:val="%1)"/>
      <w:lvlJc w:val="left"/>
      <w:pPr>
        <w:ind w:left="1065" w:hanging="360"/>
      </w:p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1" w15:restartNumberingAfterBreak="0">
    <w:nsid w:val="26D2774D"/>
    <w:multiLevelType w:val="hybridMultilevel"/>
    <w:tmpl w:val="309649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3F43F0"/>
    <w:multiLevelType w:val="hybridMultilevel"/>
    <w:tmpl w:val="946A2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9E4B11"/>
    <w:multiLevelType w:val="hybridMultilevel"/>
    <w:tmpl w:val="E8CED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1F1915"/>
    <w:multiLevelType w:val="hybridMultilevel"/>
    <w:tmpl w:val="F392C13C"/>
    <w:lvl w:ilvl="0" w:tplc="005E77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EAE0748"/>
    <w:multiLevelType w:val="hybridMultilevel"/>
    <w:tmpl w:val="8160D466"/>
    <w:lvl w:ilvl="0" w:tplc="AC9A22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DB49DF"/>
    <w:multiLevelType w:val="hybridMultilevel"/>
    <w:tmpl w:val="D89C5014"/>
    <w:lvl w:ilvl="0" w:tplc="A1C2201A">
      <w:start w:val="1"/>
      <w:numFmt w:val="lowerLetter"/>
      <w:lvlText w:val="(%1)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1F42992"/>
    <w:multiLevelType w:val="hybridMultilevel"/>
    <w:tmpl w:val="F8C8A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3B78EF"/>
    <w:multiLevelType w:val="hybridMultilevel"/>
    <w:tmpl w:val="6136DAFC"/>
    <w:lvl w:ilvl="0" w:tplc="335CD1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8B53E1C"/>
    <w:multiLevelType w:val="hybridMultilevel"/>
    <w:tmpl w:val="B298E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CB32BD"/>
    <w:multiLevelType w:val="hybridMultilevel"/>
    <w:tmpl w:val="B3463252"/>
    <w:lvl w:ilvl="0" w:tplc="F5BA6C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0E729AC"/>
    <w:multiLevelType w:val="hybridMultilevel"/>
    <w:tmpl w:val="EB5E2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D82A8B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3" w15:restartNumberingAfterBreak="0">
    <w:nsid w:val="46223BB0"/>
    <w:multiLevelType w:val="hybridMultilevel"/>
    <w:tmpl w:val="EE607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706694"/>
    <w:multiLevelType w:val="hybridMultilevel"/>
    <w:tmpl w:val="2BC0E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9077F2"/>
    <w:multiLevelType w:val="hybridMultilevel"/>
    <w:tmpl w:val="20E8B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1B3CBF"/>
    <w:multiLevelType w:val="hybridMultilevel"/>
    <w:tmpl w:val="46AA529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6A428D1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573D7ABE"/>
    <w:multiLevelType w:val="hybridMultilevel"/>
    <w:tmpl w:val="2E549136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452F48"/>
    <w:multiLevelType w:val="hybridMultilevel"/>
    <w:tmpl w:val="74E84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7413F2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960998"/>
    <w:multiLevelType w:val="hybridMultilevel"/>
    <w:tmpl w:val="346436EE"/>
    <w:lvl w:ilvl="0" w:tplc="CAAE06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AB0303C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CC05AC3"/>
    <w:multiLevelType w:val="hybridMultilevel"/>
    <w:tmpl w:val="72B85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511FDD"/>
    <w:multiLevelType w:val="hybridMultilevel"/>
    <w:tmpl w:val="1D60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E66DAF"/>
    <w:multiLevelType w:val="hybridMultilevel"/>
    <w:tmpl w:val="53D0AE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9E0A0F"/>
    <w:multiLevelType w:val="hybridMultilevel"/>
    <w:tmpl w:val="A40AB9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3763FC"/>
    <w:multiLevelType w:val="hybridMultilevel"/>
    <w:tmpl w:val="DD4419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C55B7D"/>
    <w:multiLevelType w:val="hybridMultilevel"/>
    <w:tmpl w:val="DA8E0470"/>
    <w:lvl w:ilvl="0" w:tplc="1980C31E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9" w15:restartNumberingAfterBreak="0">
    <w:nsid w:val="7DDA6BE2"/>
    <w:multiLevelType w:val="hybridMultilevel"/>
    <w:tmpl w:val="E4BA7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39"/>
  </w:num>
  <w:num w:numId="4">
    <w:abstractNumId w:val="20"/>
  </w:num>
  <w:num w:numId="5">
    <w:abstractNumId w:val="16"/>
  </w:num>
  <w:num w:numId="6">
    <w:abstractNumId w:val="18"/>
  </w:num>
  <w:num w:numId="7">
    <w:abstractNumId w:val="38"/>
  </w:num>
  <w:num w:numId="8">
    <w:abstractNumId w:val="31"/>
  </w:num>
  <w:num w:numId="9">
    <w:abstractNumId w:val="4"/>
  </w:num>
  <w:num w:numId="10">
    <w:abstractNumId w:val="5"/>
  </w:num>
  <w:num w:numId="11">
    <w:abstractNumId w:val="8"/>
  </w:num>
  <w:num w:numId="12">
    <w:abstractNumId w:val="35"/>
  </w:num>
  <w:num w:numId="13">
    <w:abstractNumId w:val="22"/>
  </w:num>
  <w:num w:numId="14">
    <w:abstractNumId w:val="30"/>
  </w:num>
  <w:num w:numId="15">
    <w:abstractNumId w:val="15"/>
  </w:num>
  <w:num w:numId="16">
    <w:abstractNumId w:val="32"/>
  </w:num>
  <w:num w:numId="17">
    <w:abstractNumId w:val="27"/>
  </w:num>
  <w:num w:numId="18">
    <w:abstractNumId w:val="34"/>
  </w:num>
  <w:num w:numId="19">
    <w:abstractNumId w:val="2"/>
  </w:num>
  <w:num w:numId="20">
    <w:abstractNumId w:val="10"/>
  </w:num>
  <w:num w:numId="21">
    <w:abstractNumId w:val="24"/>
  </w:num>
  <w:num w:numId="22">
    <w:abstractNumId w:val="11"/>
  </w:num>
  <w:num w:numId="23">
    <w:abstractNumId w:val="13"/>
  </w:num>
  <w:num w:numId="24">
    <w:abstractNumId w:val="26"/>
  </w:num>
  <w:num w:numId="25">
    <w:abstractNumId w:val="37"/>
  </w:num>
  <w:num w:numId="26">
    <w:abstractNumId w:val="21"/>
  </w:num>
  <w:num w:numId="27">
    <w:abstractNumId w:val="33"/>
  </w:num>
  <w:num w:numId="28">
    <w:abstractNumId w:val="36"/>
  </w:num>
  <w:num w:numId="29">
    <w:abstractNumId w:val="6"/>
  </w:num>
  <w:num w:numId="30">
    <w:abstractNumId w:val="28"/>
  </w:num>
  <w:num w:numId="31">
    <w:abstractNumId w:val="29"/>
  </w:num>
  <w:num w:numId="32">
    <w:abstractNumId w:val="19"/>
  </w:num>
  <w:num w:numId="33">
    <w:abstractNumId w:val="9"/>
  </w:num>
  <w:num w:numId="34">
    <w:abstractNumId w:val="1"/>
  </w:num>
  <w:num w:numId="35">
    <w:abstractNumId w:val="25"/>
  </w:num>
  <w:num w:numId="36">
    <w:abstractNumId w:val="23"/>
  </w:num>
  <w:num w:numId="37">
    <w:abstractNumId w:val="14"/>
  </w:num>
  <w:num w:numId="38">
    <w:abstractNumId w:val="17"/>
  </w:num>
  <w:num w:numId="39">
    <w:abstractNumId w:val="0"/>
  </w:num>
  <w:num w:numId="40">
    <w:abstractNumId w:val="7"/>
  </w:num>
  <w:num w:numId="41">
    <w:abstractNumId w:val="7"/>
  </w:num>
  <w:num w:numId="42">
    <w:abstractNumId w:val="7"/>
  </w:num>
  <w:num w:numId="43">
    <w:abstractNumId w:val="7"/>
  </w:num>
  <w:num w:numId="44">
    <w:abstractNumId w:val="7"/>
  </w:num>
  <w:num w:numId="45">
    <w:abstractNumId w:val="7"/>
  </w:num>
  <w:num w:numId="46">
    <w:abstractNumId w:val="7"/>
  </w:num>
  <w:num w:numId="47">
    <w:abstractNumId w:val="7"/>
  </w:num>
  <w:num w:numId="48">
    <w:abstractNumId w:val="7"/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Da0sDAxMjcxNjdW0lEKTi0uzszPAykwrAUA4rdaZSwAAAA="/>
  </w:docVars>
  <w:rsids>
    <w:rsidRoot w:val="00DB7524"/>
    <w:rsid w:val="000010DB"/>
    <w:rsid w:val="00002041"/>
    <w:rsid w:val="00006589"/>
    <w:rsid w:val="0000701C"/>
    <w:rsid w:val="00010FCD"/>
    <w:rsid w:val="0002626D"/>
    <w:rsid w:val="000266EF"/>
    <w:rsid w:val="00031A4A"/>
    <w:rsid w:val="000400A4"/>
    <w:rsid w:val="00041658"/>
    <w:rsid w:val="00042027"/>
    <w:rsid w:val="000420DD"/>
    <w:rsid w:val="00045388"/>
    <w:rsid w:val="000514A7"/>
    <w:rsid w:val="00057DDB"/>
    <w:rsid w:val="00057F01"/>
    <w:rsid w:val="000604F9"/>
    <w:rsid w:val="00065493"/>
    <w:rsid w:val="00067D7A"/>
    <w:rsid w:val="0007231A"/>
    <w:rsid w:val="000724CE"/>
    <w:rsid w:val="00074724"/>
    <w:rsid w:val="00080BD8"/>
    <w:rsid w:val="00083654"/>
    <w:rsid w:val="00084E76"/>
    <w:rsid w:val="00091E32"/>
    <w:rsid w:val="00093DBA"/>
    <w:rsid w:val="00094F32"/>
    <w:rsid w:val="0009612D"/>
    <w:rsid w:val="0009754F"/>
    <w:rsid w:val="00097C62"/>
    <w:rsid w:val="000A1A68"/>
    <w:rsid w:val="000A56F9"/>
    <w:rsid w:val="000B4DFD"/>
    <w:rsid w:val="000B6F9B"/>
    <w:rsid w:val="000C2999"/>
    <w:rsid w:val="000C3CD9"/>
    <w:rsid w:val="000C49B6"/>
    <w:rsid w:val="000C5C71"/>
    <w:rsid w:val="000C6326"/>
    <w:rsid w:val="000C7B50"/>
    <w:rsid w:val="000D05C7"/>
    <w:rsid w:val="000D299C"/>
    <w:rsid w:val="000D3916"/>
    <w:rsid w:val="000D45C6"/>
    <w:rsid w:val="000D676A"/>
    <w:rsid w:val="000E165D"/>
    <w:rsid w:val="000E1ED5"/>
    <w:rsid w:val="000E2CF0"/>
    <w:rsid w:val="000E33C4"/>
    <w:rsid w:val="000E3728"/>
    <w:rsid w:val="000E4552"/>
    <w:rsid w:val="000F02FF"/>
    <w:rsid w:val="000F5112"/>
    <w:rsid w:val="000F7560"/>
    <w:rsid w:val="00106F89"/>
    <w:rsid w:val="001131B2"/>
    <w:rsid w:val="0011389D"/>
    <w:rsid w:val="00117890"/>
    <w:rsid w:val="00120FFD"/>
    <w:rsid w:val="001226D2"/>
    <w:rsid w:val="00122D5E"/>
    <w:rsid w:val="00126B3A"/>
    <w:rsid w:val="0012731A"/>
    <w:rsid w:val="00127C5C"/>
    <w:rsid w:val="00130D8E"/>
    <w:rsid w:val="0013223D"/>
    <w:rsid w:val="00140549"/>
    <w:rsid w:val="00144555"/>
    <w:rsid w:val="00144A1A"/>
    <w:rsid w:val="001456DB"/>
    <w:rsid w:val="0014572A"/>
    <w:rsid w:val="00146A00"/>
    <w:rsid w:val="0015303C"/>
    <w:rsid w:val="001530D0"/>
    <w:rsid w:val="00156B6C"/>
    <w:rsid w:val="0016054B"/>
    <w:rsid w:val="001608C2"/>
    <w:rsid w:val="00164F0D"/>
    <w:rsid w:val="00166B25"/>
    <w:rsid w:val="00170664"/>
    <w:rsid w:val="001711A6"/>
    <w:rsid w:val="00171870"/>
    <w:rsid w:val="00173EDB"/>
    <w:rsid w:val="001740F7"/>
    <w:rsid w:val="00176D72"/>
    <w:rsid w:val="00181187"/>
    <w:rsid w:val="001821E8"/>
    <w:rsid w:val="001901C8"/>
    <w:rsid w:val="00190206"/>
    <w:rsid w:val="001910A8"/>
    <w:rsid w:val="00195D14"/>
    <w:rsid w:val="001A005C"/>
    <w:rsid w:val="001A1976"/>
    <w:rsid w:val="001B33A2"/>
    <w:rsid w:val="001C1A8E"/>
    <w:rsid w:val="001C3738"/>
    <w:rsid w:val="001C4F8F"/>
    <w:rsid w:val="001C6662"/>
    <w:rsid w:val="001C6D41"/>
    <w:rsid w:val="001C6DEC"/>
    <w:rsid w:val="001C7B84"/>
    <w:rsid w:val="001D4958"/>
    <w:rsid w:val="001D4C09"/>
    <w:rsid w:val="001F3491"/>
    <w:rsid w:val="001F6088"/>
    <w:rsid w:val="00204D00"/>
    <w:rsid w:val="0020742E"/>
    <w:rsid w:val="002075D6"/>
    <w:rsid w:val="002077F3"/>
    <w:rsid w:val="00210C56"/>
    <w:rsid w:val="00212789"/>
    <w:rsid w:val="00212828"/>
    <w:rsid w:val="00212EDC"/>
    <w:rsid w:val="002130BA"/>
    <w:rsid w:val="002159F0"/>
    <w:rsid w:val="0021740F"/>
    <w:rsid w:val="00217452"/>
    <w:rsid w:val="002234DF"/>
    <w:rsid w:val="00225803"/>
    <w:rsid w:val="00226592"/>
    <w:rsid w:val="0023198E"/>
    <w:rsid w:val="00232B5E"/>
    <w:rsid w:val="002335F9"/>
    <w:rsid w:val="00235DB7"/>
    <w:rsid w:val="00237413"/>
    <w:rsid w:val="00246385"/>
    <w:rsid w:val="00251C43"/>
    <w:rsid w:val="00252BB8"/>
    <w:rsid w:val="00253BE3"/>
    <w:rsid w:val="002571D7"/>
    <w:rsid w:val="00261144"/>
    <w:rsid w:val="00264408"/>
    <w:rsid w:val="00265D6E"/>
    <w:rsid w:val="00273086"/>
    <w:rsid w:val="00274AEF"/>
    <w:rsid w:val="002771B1"/>
    <w:rsid w:val="002810F2"/>
    <w:rsid w:val="00282A24"/>
    <w:rsid w:val="00283274"/>
    <w:rsid w:val="002861F3"/>
    <w:rsid w:val="002925EF"/>
    <w:rsid w:val="002937F9"/>
    <w:rsid w:val="0029417A"/>
    <w:rsid w:val="002951B3"/>
    <w:rsid w:val="0029623F"/>
    <w:rsid w:val="002A26A5"/>
    <w:rsid w:val="002A5232"/>
    <w:rsid w:val="002A5CC8"/>
    <w:rsid w:val="002B18C1"/>
    <w:rsid w:val="002B213B"/>
    <w:rsid w:val="002B7507"/>
    <w:rsid w:val="002B7BE9"/>
    <w:rsid w:val="002B7F0E"/>
    <w:rsid w:val="002C1C41"/>
    <w:rsid w:val="002C22B6"/>
    <w:rsid w:val="002C567B"/>
    <w:rsid w:val="002D2C13"/>
    <w:rsid w:val="002D6A0E"/>
    <w:rsid w:val="002D78D7"/>
    <w:rsid w:val="002E775D"/>
    <w:rsid w:val="002E7AEA"/>
    <w:rsid w:val="002F22B0"/>
    <w:rsid w:val="002F254F"/>
    <w:rsid w:val="002F4A79"/>
    <w:rsid w:val="002F5295"/>
    <w:rsid w:val="003010D2"/>
    <w:rsid w:val="003028D4"/>
    <w:rsid w:val="003047CA"/>
    <w:rsid w:val="00304865"/>
    <w:rsid w:val="0030657D"/>
    <w:rsid w:val="00307437"/>
    <w:rsid w:val="00307E4E"/>
    <w:rsid w:val="00315E3E"/>
    <w:rsid w:val="00322B8D"/>
    <w:rsid w:val="00323321"/>
    <w:rsid w:val="0032518B"/>
    <w:rsid w:val="003251FE"/>
    <w:rsid w:val="00331AA0"/>
    <w:rsid w:val="0033333E"/>
    <w:rsid w:val="00334E33"/>
    <w:rsid w:val="00340CFD"/>
    <w:rsid w:val="0035053C"/>
    <w:rsid w:val="00352C27"/>
    <w:rsid w:val="00353880"/>
    <w:rsid w:val="00353F47"/>
    <w:rsid w:val="003576F1"/>
    <w:rsid w:val="003607C8"/>
    <w:rsid w:val="00363C76"/>
    <w:rsid w:val="00365D34"/>
    <w:rsid w:val="003661AC"/>
    <w:rsid w:val="003670BE"/>
    <w:rsid w:val="003675E3"/>
    <w:rsid w:val="00374FC3"/>
    <w:rsid w:val="003757AB"/>
    <w:rsid w:val="00383AC0"/>
    <w:rsid w:val="00383CCB"/>
    <w:rsid w:val="00385D83"/>
    <w:rsid w:val="00386D6E"/>
    <w:rsid w:val="003904FF"/>
    <w:rsid w:val="00390E65"/>
    <w:rsid w:val="003921AE"/>
    <w:rsid w:val="003948D5"/>
    <w:rsid w:val="00394DC0"/>
    <w:rsid w:val="00395EB1"/>
    <w:rsid w:val="00397044"/>
    <w:rsid w:val="003A3926"/>
    <w:rsid w:val="003A4E71"/>
    <w:rsid w:val="003A5E7F"/>
    <w:rsid w:val="003B059A"/>
    <w:rsid w:val="003B1DC4"/>
    <w:rsid w:val="003B2473"/>
    <w:rsid w:val="003B7D63"/>
    <w:rsid w:val="003C0969"/>
    <w:rsid w:val="003C22F8"/>
    <w:rsid w:val="003C48E7"/>
    <w:rsid w:val="003D0C49"/>
    <w:rsid w:val="003D2DFB"/>
    <w:rsid w:val="003D57B8"/>
    <w:rsid w:val="003D637B"/>
    <w:rsid w:val="003D7981"/>
    <w:rsid w:val="003E06D7"/>
    <w:rsid w:val="003E22B4"/>
    <w:rsid w:val="003E460D"/>
    <w:rsid w:val="003E628D"/>
    <w:rsid w:val="003E7934"/>
    <w:rsid w:val="003E79B6"/>
    <w:rsid w:val="003F0F62"/>
    <w:rsid w:val="003F1768"/>
    <w:rsid w:val="003F350C"/>
    <w:rsid w:val="003F480E"/>
    <w:rsid w:val="003F49F0"/>
    <w:rsid w:val="003F4DB6"/>
    <w:rsid w:val="003F6882"/>
    <w:rsid w:val="00400A12"/>
    <w:rsid w:val="00401206"/>
    <w:rsid w:val="0040385E"/>
    <w:rsid w:val="00413A5F"/>
    <w:rsid w:val="00414B1F"/>
    <w:rsid w:val="00421BC1"/>
    <w:rsid w:val="00422F7C"/>
    <w:rsid w:val="00423A57"/>
    <w:rsid w:val="004251D8"/>
    <w:rsid w:val="00425A7E"/>
    <w:rsid w:val="00425C4C"/>
    <w:rsid w:val="004268B2"/>
    <w:rsid w:val="004268CD"/>
    <w:rsid w:val="00430974"/>
    <w:rsid w:val="004323E1"/>
    <w:rsid w:val="00436F50"/>
    <w:rsid w:val="00444FF6"/>
    <w:rsid w:val="00446147"/>
    <w:rsid w:val="00446953"/>
    <w:rsid w:val="0045271B"/>
    <w:rsid w:val="00456842"/>
    <w:rsid w:val="00463322"/>
    <w:rsid w:val="004639EC"/>
    <w:rsid w:val="0046613C"/>
    <w:rsid w:val="00470E92"/>
    <w:rsid w:val="00471D72"/>
    <w:rsid w:val="00472810"/>
    <w:rsid w:val="00472C0D"/>
    <w:rsid w:val="004731EA"/>
    <w:rsid w:val="00475EF9"/>
    <w:rsid w:val="0047754A"/>
    <w:rsid w:val="00477847"/>
    <w:rsid w:val="00480951"/>
    <w:rsid w:val="00480BCD"/>
    <w:rsid w:val="0048738E"/>
    <w:rsid w:val="00487411"/>
    <w:rsid w:val="004876C1"/>
    <w:rsid w:val="00487A4C"/>
    <w:rsid w:val="00493D09"/>
    <w:rsid w:val="0049544C"/>
    <w:rsid w:val="004A590E"/>
    <w:rsid w:val="004A5CDC"/>
    <w:rsid w:val="004A6CCF"/>
    <w:rsid w:val="004B1BC5"/>
    <w:rsid w:val="004B32DE"/>
    <w:rsid w:val="004B4254"/>
    <w:rsid w:val="004C4F69"/>
    <w:rsid w:val="004C557B"/>
    <w:rsid w:val="004C636C"/>
    <w:rsid w:val="004C749C"/>
    <w:rsid w:val="004C74EF"/>
    <w:rsid w:val="004D0470"/>
    <w:rsid w:val="004D0CC8"/>
    <w:rsid w:val="004D2F74"/>
    <w:rsid w:val="004D7E9F"/>
    <w:rsid w:val="004E0422"/>
    <w:rsid w:val="004E4AEA"/>
    <w:rsid w:val="004E5821"/>
    <w:rsid w:val="004E6210"/>
    <w:rsid w:val="005003C2"/>
    <w:rsid w:val="0050352B"/>
    <w:rsid w:val="00504332"/>
    <w:rsid w:val="005043FA"/>
    <w:rsid w:val="00505F50"/>
    <w:rsid w:val="00510C74"/>
    <w:rsid w:val="00510C9F"/>
    <w:rsid w:val="00512AF5"/>
    <w:rsid w:val="00523C56"/>
    <w:rsid w:val="00524BF0"/>
    <w:rsid w:val="00525192"/>
    <w:rsid w:val="00532F9E"/>
    <w:rsid w:val="00533009"/>
    <w:rsid w:val="005334B7"/>
    <w:rsid w:val="00534D6C"/>
    <w:rsid w:val="00535676"/>
    <w:rsid w:val="005374FC"/>
    <w:rsid w:val="00542A81"/>
    <w:rsid w:val="005443F6"/>
    <w:rsid w:val="005474D5"/>
    <w:rsid w:val="00547BC6"/>
    <w:rsid w:val="00551CDE"/>
    <w:rsid w:val="005525B8"/>
    <w:rsid w:val="00555A6B"/>
    <w:rsid w:val="0055678D"/>
    <w:rsid w:val="00563F0D"/>
    <w:rsid w:val="00565E31"/>
    <w:rsid w:val="005709D7"/>
    <w:rsid w:val="00575201"/>
    <w:rsid w:val="00575F07"/>
    <w:rsid w:val="0057637C"/>
    <w:rsid w:val="005771EE"/>
    <w:rsid w:val="00577AB3"/>
    <w:rsid w:val="0058587D"/>
    <w:rsid w:val="00585A58"/>
    <w:rsid w:val="0058607B"/>
    <w:rsid w:val="005A152B"/>
    <w:rsid w:val="005B0DEA"/>
    <w:rsid w:val="005C4CE5"/>
    <w:rsid w:val="005C4DA8"/>
    <w:rsid w:val="005C58B3"/>
    <w:rsid w:val="005C62F5"/>
    <w:rsid w:val="005C691E"/>
    <w:rsid w:val="005C724B"/>
    <w:rsid w:val="005D074E"/>
    <w:rsid w:val="005D21CE"/>
    <w:rsid w:val="005D34C6"/>
    <w:rsid w:val="005D3B35"/>
    <w:rsid w:val="005D5CEB"/>
    <w:rsid w:val="005E240A"/>
    <w:rsid w:val="005E45FC"/>
    <w:rsid w:val="005E4A56"/>
    <w:rsid w:val="005E5F8C"/>
    <w:rsid w:val="005F31F7"/>
    <w:rsid w:val="005F3F90"/>
    <w:rsid w:val="005F3FA0"/>
    <w:rsid w:val="005F70E1"/>
    <w:rsid w:val="00603FD0"/>
    <w:rsid w:val="00604500"/>
    <w:rsid w:val="00610AC5"/>
    <w:rsid w:val="006111BB"/>
    <w:rsid w:val="00612A1C"/>
    <w:rsid w:val="00617A09"/>
    <w:rsid w:val="00620891"/>
    <w:rsid w:val="00621803"/>
    <w:rsid w:val="00623EDD"/>
    <w:rsid w:val="00624C7A"/>
    <w:rsid w:val="0062748E"/>
    <w:rsid w:val="0063154F"/>
    <w:rsid w:val="00634651"/>
    <w:rsid w:val="0064117F"/>
    <w:rsid w:val="00641F6D"/>
    <w:rsid w:val="0064295E"/>
    <w:rsid w:val="00646929"/>
    <w:rsid w:val="006472FD"/>
    <w:rsid w:val="00650DE9"/>
    <w:rsid w:val="00651D3A"/>
    <w:rsid w:val="00652B1C"/>
    <w:rsid w:val="00655A56"/>
    <w:rsid w:val="00660714"/>
    <w:rsid w:val="006613A4"/>
    <w:rsid w:val="006638E8"/>
    <w:rsid w:val="0066495E"/>
    <w:rsid w:val="006653C7"/>
    <w:rsid w:val="006729BD"/>
    <w:rsid w:val="006729CD"/>
    <w:rsid w:val="00673151"/>
    <w:rsid w:val="00675CD9"/>
    <w:rsid w:val="00676126"/>
    <w:rsid w:val="0067661A"/>
    <w:rsid w:val="006805CF"/>
    <w:rsid w:val="00693BDD"/>
    <w:rsid w:val="00695C75"/>
    <w:rsid w:val="006A4172"/>
    <w:rsid w:val="006A6902"/>
    <w:rsid w:val="006A6C43"/>
    <w:rsid w:val="006B0C13"/>
    <w:rsid w:val="006B5065"/>
    <w:rsid w:val="006C030F"/>
    <w:rsid w:val="006C407D"/>
    <w:rsid w:val="006D1080"/>
    <w:rsid w:val="006D125C"/>
    <w:rsid w:val="006D262B"/>
    <w:rsid w:val="006D37D4"/>
    <w:rsid w:val="006D41BA"/>
    <w:rsid w:val="006D6B22"/>
    <w:rsid w:val="006E0604"/>
    <w:rsid w:val="006E14EB"/>
    <w:rsid w:val="006E154E"/>
    <w:rsid w:val="006E4C91"/>
    <w:rsid w:val="006E64E2"/>
    <w:rsid w:val="006E6E62"/>
    <w:rsid w:val="006F2DE5"/>
    <w:rsid w:val="006F2EE4"/>
    <w:rsid w:val="007039AE"/>
    <w:rsid w:val="00706EAA"/>
    <w:rsid w:val="00710D40"/>
    <w:rsid w:val="0071122D"/>
    <w:rsid w:val="00711773"/>
    <w:rsid w:val="00714854"/>
    <w:rsid w:val="00714CF3"/>
    <w:rsid w:val="007221A3"/>
    <w:rsid w:val="00723B9F"/>
    <w:rsid w:val="007240E3"/>
    <w:rsid w:val="007248B5"/>
    <w:rsid w:val="0072597A"/>
    <w:rsid w:val="007269D0"/>
    <w:rsid w:val="00726D8D"/>
    <w:rsid w:val="0073066E"/>
    <w:rsid w:val="007325EE"/>
    <w:rsid w:val="0074373D"/>
    <w:rsid w:val="00747C60"/>
    <w:rsid w:val="00747CBE"/>
    <w:rsid w:val="00751641"/>
    <w:rsid w:val="007556C2"/>
    <w:rsid w:val="00757355"/>
    <w:rsid w:val="00764687"/>
    <w:rsid w:val="007703A1"/>
    <w:rsid w:val="00770500"/>
    <w:rsid w:val="00774CC8"/>
    <w:rsid w:val="007752C2"/>
    <w:rsid w:val="0077688E"/>
    <w:rsid w:val="00785BB3"/>
    <w:rsid w:val="00785CCF"/>
    <w:rsid w:val="00785D3E"/>
    <w:rsid w:val="00786796"/>
    <w:rsid w:val="00787C5B"/>
    <w:rsid w:val="00790B41"/>
    <w:rsid w:val="00792843"/>
    <w:rsid w:val="00793AE4"/>
    <w:rsid w:val="00793DD2"/>
    <w:rsid w:val="00795C56"/>
    <w:rsid w:val="007968E8"/>
    <w:rsid w:val="007974E8"/>
    <w:rsid w:val="007A658D"/>
    <w:rsid w:val="007B0397"/>
    <w:rsid w:val="007B1702"/>
    <w:rsid w:val="007B2C15"/>
    <w:rsid w:val="007B2CC2"/>
    <w:rsid w:val="007B583A"/>
    <w:rsid w:val="007B6291"/>
    <w:rsid w:val="007B7252"/>
    <w:rsid w:val="007C085B"/>
    <w:rsid w:val="007C68D7"/>
    <w:rsid w:val="007D0121"/>
    <w:rsid w:val="007D0751"/>
    <w:rsid w:val="007D0AEA"/>
    <w:rsid w:val="007D1CD3"/>
    <w:rsid w:val="007D5DE1"/>
    <w:rsid w:val="007D6879"/>
    <w:rsid w:val="007E2225"/>
    <w:rsid w:val="007E235A"/>
    <w:rsid w:val="007E2F75"/>
    <w:rsid w:val="007E78B1"/>
    <w:rsid w:val="007F1280"/>
    <w:rsid w:val="007F2B69"/>
    <w:rsid w:val="007F326C"/>
    <w:rsid w:val="007F7C1B"/>
    <w:rsid w:val="008002DB"/>
    <w:rsid w:val="00807631"/>
    <w:rsid w:val="00807EFF"/>
    <w:rsid w:val="008111CA"/>
    <w:rsid w:val="00811505"/>
    <w:rsid w:val="008121D9"/>
    <w:rsid w:val="008155D6"/>
    <w:rsid w:val="00815D76"/>
    <w:rsid w:val="00816413"/>
    <w:rsid w:val="00816548"/>
    <w:rsid w:val="00816E86"/>
    <w:rsid w:val="008225C1"/>
    <w:rsid w:val="00825DA5"/>
    <w:rsid w:val="00825EAB"/>
    <w:rsid w:val="00826583"/>
    <w:rsid w:val="008310E0"/>
    <w:rsid w:val="00835927"/>
    <w:rsid w:val="008417BC"/>
    <w:rsid w:val="00841C20"/>
    <w:rsid w:val="0084417A"/>
    <w:rsid w:val="00846D97"/>
    <w:rsid w:val="00850036"/>
    <w:rsid w:val="00850C69"/>
    <w:rsid w:val="00850D8B"/>
    <w:rsid w:val="00854D12"/>
    <w:rsid w:val="00856FB6"/>
    <w:rsid w:val="00857AC6"/>
    <w:rsid w:val="00861A00"/>
    <w:rsid w:val="00863CB1"/>
    <w:rsid w:val="00867220"/>
    <w:rsid w:val="0087134E"/>
    <w:rsid w:val="00872942"/>
    <w:rsid w:val="00874CB4"/>
    <w:rsid w:val="00875485"/>
    <w:rsid w:val="00880FA3"/>
    <w:rsid w:val="00882145"/>
    <w:rsid w:val="00884478"/>
    <w:rsid w:val="0088460A"/>
    <w:rsid w:val="00884684"/>
    <w:rsid w:val="008846E9"/>
    <w:rsid w:val="0089315B"/>
    <w:rsid w:val="0089585B"/>
    <w:rsid w:val="008A288F"/>
    <w:rsid w:val="008A5E81"/>
    <w:rsid w:val="008A5F66"/>
    <w:rsid w:val="008A657B"/>
    <w:rsid w:val="008B00B9"/>
    <w:rsid w:val="008B1E84"/>
    <w:rsid w:val="008B3638"/>
    <w:rsid w:val="008B3E50"/>
    <w:rsid w:val="008B5D76"/>
    <w:rsid w:val="008B7CC7"/>
    <w:rsid w:val="008B7E4F"/>
    <w:rsid w:val="008C570B"/>
    <w:rsid w:val="008C602E"/>
    <w:rsid w:val="008C62A8"/>
    <w:rsid w:val="008D7D62"/>
    <w:rsid w:val="008E1187"/>
    <w:rsid w:val="008E1D4A"/>
    <w:rsid w:val="008E2816"/>
    <w:rsid w:val="008E3A31"/>
    <w:rsid w:val="008E3F64"/>
    <w:rsid w:val="008E6D41"/>
    <w:rsid w:val="008E742E"/>
    <w:rsid w:val="008F1831"/>
    <w:rsid w:val="008F22A7"/>
    <w:rsid w:val="008F29C4"/>
    <w:rsid w:val="008F352D"/>
    <w:rsid w:val="008F3B6F"/>
    <w:rsid w:val="008F4AA8"/>
    <w:rsid w:val="008F7E96"/>
    <w:rsid w:val="0090210D"/>
    <w:rsid w:val="00902A8D"/>
    <w:rsid w:val="0090338E"/>
    <w:rsid w:val="00906E47"/>
    <w:rsid w:val="009079CA"/>
    <w:rsid w:val="00912047"/>
    <w:rsid w:val="00912ED9"/>
    <w:rsid w:val="00913793"/>
    <w:rsid w:val="00917E94"/>
    <w:rsid w:val="00921C52"/>
    <w:rsid w:val="00922496"/>
    <w:rsid w:val="00922C1A"/>
    <w:rsid w:val="00927297"/>
    <w:rsid w:val="00931C82"/>
    <w:rsid w:val="00931E8C"/>
    <w:rsid w:val="00934A8C"/>
    <w:rsid w:val="00934BF5"/>
    <w:rsid w:val="009405D2"/>
    <w:rsid w:val="00942AD5"/>
    <w:rsid w:val="00944781"/>
    <w:rsid w:val="00945D6C"/>
    <w:rsid w:val="00947589"/>
    <w:rsid w:val="00947AAF"/>
    <w:rsid w:val="009546FC"/>
    <w:rsid w:val="009561E1"/>
    <w:rsid w:val="009643ED"/>
    <w:rsid w:val="00964491"/>
    <w:rsid w:val="00965283"/>
    <w:rsid w:val="009665E3"/>
    <w:rsid w:val="009668A0"/>
    <w:rsid w:val="00966F3E"/>
    <w:rsid w:val="00972272"/>
    <w:rsid w:val="009727BC"/>
    <w:rsid w:val="00976CED"/>
    <w:rsid w:val="009840EA"/>
    <w:rsid w:val="00986948"/>
    <w:rsid w:val="00991147"/>
    <w:rsid w:val="00995CDA"/>
    <w:rsid w:val="00996DDD"/>
    <w:rsid w:val="009973E2"/>
    <w:rsid w:val="009A0898"/>
    <w:rsid w:val="009A1205"/>
    <w:rsid w:val="009A1AC5"/>
    <w:rsid w:val="009A3617"/>
    <w:rsid w:val="009A5FEB"/>
    <w:rsid w:val="009A6640"/>
    <w:rsid w:val="009A718D"/>
    <w:rsid w:val="009B00AA"/>
    <w:rsid w:val="009B107F"/>
    <w:rsid w:val="009B1A3B"/>
    <w:rsid w:val="009B2B1E"/>
    <w:rsid w:val="009B628A"/>
    <w:rsid w:val="009C415E"/>
    <w:rsid w:val="009C4D37"/>
    <w:rsid w:val="009C5760"/>
    <w:rsid w:val="009E22D2"/>
    <w:rsid w:val="009E3C01"/>
    <w:rsid w:val="009E3D35"/>
    <w:rsid w:val="009E795F"/>
    <w:rsid w:val="009F4551"/>
    <w:rsid w:val="009F4A42"/>
    <w:rsid w:val="009F5EE3"/>
    <w:rsid w:val="009F6C2B"/>
    <w:rsid w:val="00A05D37"/>
    <w:rsid w:val="00A0759D"/>
    <w:rsid w:val="00A122D6"/>
    <w:rsid w:val="00A15D74"/>
    <w:rsid w:val="00A1646B"/>
    <w:rsid w:val="00A20F71"/>
    <w:rsid w:val="00A23D86"/>
    <w:rsid w:val="00A247A6"/>
    <w:rsid w:val="00A26987"/>
    <w:rsid w:val="00A31F8C"/>
    <w:rsid w:val="00A35399"/>
    <w:rsid w:val="00A40D79"/>
    <w:rsid w:val="00A42007"/>
    <w:rsid w:val="00A421DE"/>
    <w:rsid w:val="00A42240"/>
    <w:rsid w:val="00A52FE5"/>
    <w:rsid w:val="00A57D71"/>
    <w:rsid w:val="00A63AC0"/>
    <w:rsid w:val="00A64B49"/>
    <w:rsid w:val="00A65CE5"/>
    <w:rsid w:val="00A66043"/>
    <w:rsid w:val="00A67B37"/>
    <w:rsid w:val="00A67D5C"/>
    <w:rsid w:val="00A74964"/>
    <w:rsid w:val="00A76CAE"/>
    <w:rsid w:val="00A7778A"/>
    <w:rsid w:val="00A80859"/>
    <w:rsid w:val="00A81F91"/>
    <w:rsid w:val="00A83AEB"/>
    <w:rsid w:val="00A83CC7"/>
    <w:rsid w:val="00A845EE"/>
    <w:rsid w:val="00A85DF7"/>
    <w:rsid w:val="00A8799F"/>
    <w:rsid w:val="00A920B5"/>
    <w:rsid w:val="00A93CCC"/>
    <w:rsid w:val="00A94D8A"/>
    <w:rsid w:val="00A970A9"/>
    <w:rsid w:val="00AA27AB"/>
    <w:rsid w:val="00AA5D7C"/>
    <w:rsid w:val="00AA5EE3"/>
    <w:rsid w:val="00AA68B6"/>
    <w:rsid w:val="00AA7E27"/>
    <w:rsid w:val="00AB0613"/>
    <w:rsid w:val="00AB4C0D"/>
    <w:rsid w:val="00AB565F"/>
    <w:rsid w:val="00AB6FF2"/>
    <w:rsid w:val="00AC0401"/>
    <w:rsid w:val="00AC2CEE"/>
    <w:rsid w:val="00AC3596"/>
    <w:rsid w:val="00AC3BE5"/>
    <w:rsid w:val="00AC6C95"/>
    <w:rsid w:val="00AD258C"/>
    <w:rsid w:val="00AD5E1E"/>
    <w:rsid w:val="00AD6A54"/>
    <w:rsid w:val="00AD6E52"/>
    <w:rsid w:val="00AE0A8B"/>
    <w:rsid w:val="00AE1BB3"/>
    <w:rsid w:val="00AE268F"/>
    <w:rsid w:val="00AE33ED"/>
    <w:rsid w:val="00AE4E5B"/>
    <w:rsid w:val="00AE724F"/>
    <w:rsid w:val="00AE7704"/>
    <w:rsid w:val="00AF36AA"/>
    <w:rsid w:val="00B00EB7"/>
    <w:rsid w:val="00B04599"/>
    <w:rsid w:val="00B04F4B"/>
    <w:rsid w:val="00B05073"/>
    <w:rsid w:val="00B1094D"/>
    <w:rsid w:val="00B10ACF"/>
    <w:rsid w:val="00B14177"/>
    <w:rsid w:val="00B15B00"/>
    <w:rsid w:val="00B20E8B"/>
    <w:rsid w:val="00B235F0"/>
    <w:rsid w:val="00B235F1"/>
    <w:rsid w:val="00B23DB4"/>
    <w:rsid w:val="00B24577"/>
    <w:rsid w:val="00B27892"/>
    <w:rsid w:val="00B31D34"/>
    <w:rsid w:val="00B31E22"/>
    <w:rsid w:val="00B34AEA"/>
    <w:rsid w:val="00B34C04"/>
    <w:rsid w:val="00B34F48"/>
    <w:rsid w:val="00B34F83"/>
    <w:rsid w:val="00B41C93"/>
    <w:rsid w:val="00B41EB0"/>
    <w:rsid w:val="00B42365"/>
    <w:rsid w:val="00B60E9E"/>
    <w:rsid w:val="00B61929"/>
    <w:rsid w:val="00B70121"/>
    <w:rsid w:val="00B70E80"/>
    <w:rsid w:val="00B73AB0"/>
    <w:rsid w:val="00B73D02"/>
    <w:rsid w:val="00B744AD"/>
    <w:rsid w:val="00B7674C"/>
    <w:rsid w:val="00B77097"/>
    <w:rsid w:val="00B8044B"/>
    <w:rsid w:val="00B81C1E"/>
    <w:rsid w:val="00B86530"/>
    <w:rsid w:val="00B86FE1"/>
    <w:rsid w:val="00B929EF"/>
    <w:rsid w:val="00B95721"/>
    <w:rsid w:val="00B96480"/>
    <w:rsid w:val="00B96A6E"/>
    <w:rsid w:val="00B978A0"/>
    <w:rsid w:val="00BA13A0"/>
    <w:rsid w:val="00BA2945"/>
    <w:rsid w:val="00BA511D"/>
    <w:rsid w:val="00BA517D"/>
    <w:rsid w:val="00BA7A58"/>
    <w:rsid w:val="00BB077E"/>
    <w:rsid w:val="00BB6DBD"/>
    <w:rsid w:val="00BB79B5"/>
    <w:rsid w:val="00BC438D"/>
    <w:rsid w:val="00BC58F1"/>
    <w:rsid w:val="00BC6C45"/>
    <w:rsid w:val="00BD0B17"/>
    <w:rsid w:val="00BD1651"/>
    <w:rsid w:val="00BD217A"/>
    <w:rsid w:val="00BD36B3"/>
    <w:rsid w:val="00BD4B28"/>
    <w:rsid w:val="00BD78A7"/>
    <w:rsid w:val="00BE261F"/>
    <w:rsid w:val="00BE4E71"/>
    <w:rsid w:val="00BE4F1F"/>
    <w:rsid w:val="00BF3085"/>
    <w:rsid w:val="00BF315C"/>
    <w:rsid w:val="00BF3BCF"/>
    <w:rsid w:val="00BF60FE"/>
    <w:rsid w:val="00C0409A"/>
    <w:rsid w:val="00C10322"/>
    <w:rsid w:val="00C153AB"/>
    <w:rsid w:val="00C1579A"/>
    <w:rsid w:val="00C16B36"/>
    <w:rsid w:val="00C24846"/>
    <w:rsid w:val="00C25B45"/>
    <w:rsid w:val="00C3155A"/>
    <w:rsid w:val="00C35393"/>
    <w:rsid w:val="00C361C2"/>
    <w:rsid w:val="00C42F64"/>
    <w:rsid w:val="00C43E1C"/>
    <w:rsid w:val="00C4460B"/>
    <w:rsid w:val="00C44E8B"/>
    <w:rsid w:val="00C50065"/>
    <w:rsid w:val="00C51D59"/>
    <w:rsid w:val="00C5307B"/>
    <w:rsid w:val="00C555C8"/>
    <w:rsid w:val="00C60455"/>
    <w:rsid w:val="00C618D6"/>
    <w:rsid w:val="00C662BA"/>
    <w:rsid w:val="00C75EDC"/>
    <w:rsid w:val="00C774B2"/>
    <w:rsid w:val="00C77A4A"/>
    <w:rsid w:val="00C80630"/>
    <w:rsid w:val="00C81008"/>
    <w:rsid w:val="00C93A5D"/>
    <w:rsid w:val="00C94B2B"/>
    <w:rsid w:val="00CA06EB"/>
    <w:rsid w:val="00CA24A3"/>
    <w:rsid w:val="00CA4BB7"/>
    <w:rsid w:val="00CA56F3"/>
    <w:rsid w:val="00CA6643"/>
    <w:rsid w:val="00CA7368"/>
    <w:rsid w:val="00CB0E2E"/>
    <w:rsid w:val="00CB15CF"/>
    <w:rsid w:val="00CC0B0B"/>
    <w:rsid w:val="00CC2F79"/>
    <w:rsid w:val="00CC4771"/>
    <w:rsid w:val="00CC767F"/>
    <w:rsid w:val="00CC7EFB"/>
    <w:rsid w:val="00CD270B"/>
    <w:rsid w:val="00CD321E"/>
    <w:rsid w:val="00CD6410"/>
    <w:rsid w:val="00CD6612"/>
    <w:rsid w:val="00CE470B"/>
    <w:rsid w:val="00CE4881"/>
    <w:rsid w:val="00CE5379"/>
    <w:rsid w:val="00CE6AE8"/>
    <w:rsid w:val="00CE7994"/>
    <w:rsid w:val="00CF26DD"/>
    <w:rsid w:val="00CF40DF"/>
    <w:rsid w:val="00CF69B2"/>
    <w:rsid w:val="00D00F3D"/>
    <w:rsid w:val="00D057A5"/>
    <w:rsid w:val="00D0605D"/>
    <w:rsid w:val="00D07554"/>
    <w:rsid w:val="00D120DE"/>
    <w:rsid w:val="00D163C1"/>
    <w:rsid w:val="00D2609F"/>
    <w:rsid w:val="00D31A08"/>
    <w:rsid w:val="00D32EFF"/>
    <w:rsid w:val="00D34E22"/>
    <w:rsid w:val="00D36CF5"/>
    <w:rsid w:val="00D36E1F"/>
    <w:rsid w:val="00D36E2D"/>
    <w:rsid w:val="00D41673"/>
    <w:rsid w:val="00D4556D"/>
    <w:rsid w:val="00D45C5E"/>
    <w:rsid w:val="00D477CC"/>
    <w:rsid w:val="00D50ED4"/>
    <w:rsid w:val="00D5192B"/>
    <w:rsid w:val="00D54F51"/>
    <w:rsid w:val="00D6141A"/>
    <w:rsid w:val="00D63196"/>
    <w:rsid w:val="00D647E0"/>
    <w:rsid w:val="00D65D41"/>
    <w:rsid w:val="00D7044C"/>
    <w:rsid w:val="00D75101"/>
    <w:rsid w:val="00D75A64"/>
    <w:rsid w:val="00D82507"/>
    <w:rsid w:val="00D842B5"/>
    <w:rsid w:val="00D85891"/>
    <w:rsid w:val="00D95A37"/>
    <w:rsid w:val="00DA0E1C"/>
    <w:rsid w:val="00DA24EE"/>
    <w:rsid w:val="00DA2FCC"/>
    <w:rsid w:val="00DA4B6F"/>
    <w:rsid w:val="00DA636C"/>
    <w:rsid w:val="00DA7902"/>
    <w:rsid w:val="00DB035B"/>
    <w:rsid w:val="00DB1744"/>
    <w:rsid w:val="00DB1E2A"/>
    <w:rsid w:val="00DB32C7"/>
    <w:rsid w:val="00DB5215"/>
    <w:rsid w:val="00DB7524"/>
    <w:rsid w:val="00DC0CBF"/>
    <w:rsid w:val="00DC4006"/>
    <w:rsid w:val="00DC5B85"/>
    <w:rsid w:val="00DD0BC9"/>
    <w:rsid w:val="00DD3B06"/>
    <w:rsid w:val="00DE1A25"/>
    <w:rsid w:val="00DE52DC"/>
    <w:rsid w:val="00DE62B7"/>
    <w:rsid w:val="00DF4385"/>
    <w:rsid w:val="00DF5266"/>
    <w:rsid w:val="00E00FB2"/>
    <w:rsid w:val="00E05856"/>
    <w:rsid w:val="00E07143"/>
    <w:rsid w:val="00E07D7A"/>
    <w:rsid w:val="00E07F53"/>
    <w:rsid w:val="00E12D2F"/>
    <w:rsid w:val="00E140A4"/>
    <w:rsid w:val="00E231AE"/>
    <w:rsid w:val="00E26F2A"/>
    <w:rsid w:val="00E275BB"/>
    <w:rsid w:val="00E27827"/>
    <w:rsid w:val="00E27A9B"/>
    <w:rsid w:val="00E27EA9"/>
    <w:rsid w:val="00E326A9"/>
    <w:rsid w:val="00E32A3E"/>
    <w:rsid w:val="00E50E13"/>
    <w:rsid w:val="00E51535"/>
    <w:rsid w:val="00E529AE"/>
    <w:rsid w:val="00E572D1"/>
    <w:rsid w:val="00E61BEF"/>
    <w:rsid w:val="00E65C71"/>
    <w:rsid w:val="00E70528"/>
    <w:rsid w:val="00E722AC"/>
    <w:rsid w:val="00E73568"/>
    <w:rsid w:val="00E7393C"/>
    <w:rsid w:val="00E74DFB"/>
    <w:rsid w:val="00E8193A"/>
    <w:rsid w:val="00E82D8F"/>
    <w:rsid w:val="00E91DDD"/>
    <w:rsid w:val="00E94F12"/>
    <w:rsid w:val="00E960C9"/>
    <w:rsid w:val="00EA2416"/>
    <w:rsid w:val="00EA671C"/>
    <w:rsid w:val="00EB3E62"/>
    <w:rsid w:val="00EB6A56"/>
    <w:rsid w:val="00EB6FF9"/>
    <w:rsid w:val="00EC2AC2"/>
    <w:rsid w:val="00EC6560"/>
    <w:rsid w:val="00ED1413"/>
    <w:rsid w:val="00ED2C3A"/>
    <w:rsid w:val="00ED2D97"/>
    <w:rsid w:val="00ED3D74"/>
    <w:rsid w:val="00ED45DC"/>
    <w:rsid w:val="00ED6924"/>
    <w:rsid w:val="00EE0A59"/>
    <w:rsid w:val="00EE14E2"/>
    <w:rsid w:val="00EE18A8"/>
    <w:rsid w:val="00EE6BE3"/>
    <w:rsid w:val="00EF529C"/>
    <w:rsid w:val="00EF646B"/>
    <w:rsid w:val="00F00881"/>
    <w:rsid w:val="00F01FB7"/>
    <w:rsid w:val="00F03DFF"/>
    <w:rsid w:val="00F047C7"/>
    <w:rsid w:val="00F06923"/>
    <w:rsid w:val="00F109E3"/>
    <w:rsid w:val="00F2275D"/>
    <w:rsid w:val="00F230BD"/>
    <w:rsid w:val="00F23F4C"/>
    <w:rsid w:val="00F263EB"/>
    <w:rsid w:val="00F300F2"/>
    <w:rsid w:val="00F3525B"/>
    <w:rsid w:val="00F4536F"/>
    <w:rsid w:val="00F45436"/>
    <w:rsid w:val="00F47989"/>
    <w:rsid w:val="00F52F2E"/>
    <w:rsid w:val="00F5309D"/>
    <w:rsid w:val="00F53FC6"/>
    <w:rsid w:val="00F60FB8"/>
    <w:rsid w:val="00F634CF"/>
    <w:rsid w:val="00F63C46"/>
    <w:rsid w:val="00F654F2"/>
    <w:rsid w:val="00F720EA"/>
    <w:rsid w:val="00F730B5"/>
    <w:rsid w:val="00F73AF2"/>
    <w:rsid w:val="00F74B66"/>
    <w:rsid w:val="00F76AC5"/>
    <w:rsid w:val="00F76F24"/>
    <w:rsid w:val="00F827E1"/>
    <w:rsid w:val="00F83995"/>
    <w:rsid w:val="00F83AF8"/>
    <w:rsid w:val="00F83CC5"/>
    <w:rsid w:val="00F83D8D"/>
    <w:rsid w:val="00F86A2A"/>
    <w:rsid w:val="00F9121F"/>
    <w:rsid w:val="00F92D6E"/>
    <w:rsid w:val="00F92FC8"/>
    <w:rsid w:val="00F967D3"/>
    <w:rsid w:val="00F97983"/>
    <w:rsid w:val="00FA0316"/>
    <w:rsid w:val="00FA4BA0"/>
    <w:rsid w:val="00FA5C92"/>
    <w:rsid w:val="00FA5DD8"/>
    <w:rsid w:val="00FA78C4"/>
    <w:rsid w:val="00FB0EBA"/>
    <w:rsid w:val="00FB1E96"/>
    <w:rsid w:val="00FB3B35"/>
    <w:rsid w:val="00FB4772"/>
    <w:rsid w:val="00FC1D8B"/>
    <w:rsid w:val="00FC1D98"/>
    <w:rsid w:val="00FC2D65"/>
    <w:rsid w:val="00FC33D3"/>
    <w:rsid w:val="00FC5A9E"/>
    <w:rsid w:val="00FD2469"/>
    <w:rsid w:val="00FD5BC3"/>
    <w:rsid w:val="00FE0F57"/>
    <w:rsid w:val="00FE75EE"/>
    <w:rsid w:val="00FF0273"/>
    <w:rsid w:val="00FF06C1"/>
    <w:rsid w:val="00FF216A"/>
    <w:rsid w:val="00FF33A8"/>
    <w:rsid w:val="00FF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EDAB0"/>
  <w15:chartTrackingRefBased/>
  <w15:docId w15:val="{52A11DD7-5DA1-48B5-B62F-BB1F62618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0121"/>
  </w:style>
  <w:style w:type="paragraph" w:styleId="Heading1">
    <w:name w:val="heading 1"/>
    <w:basedOn w:val="Normal"/>
    <w:next w:val="Normal"/>
    <w:link w:val="Heading1Char"/>
    <w:uiPriority w:val="9"/>
    <w:qFormat/>
    <w:rsid w:val="00B70121"/>
    <w:pPr>
      <w:keepNext/>
      <w:keepLines/>
      <w:numPr>
        <w:numId w:val="49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0121"/>
    <w:pPr>
      <w:keepNext/>
      <w:keepLines/>
      <w:numPr>
        <w:ilvl w:val="1"/>
        <w:numId w:val="49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0121"/>
    <w:pPr>
      <w:keepNext/>
      <w:keepLines/>
      <w:numPr>
        <w:ilvl w:val="2"/>
        <w:numId w:val="49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0121"/>
    <w:pPr>
      <w:keepNext/>
      <w:keepLines/>
      <w:numPr>
        <w:ilvl w:val="3"/>
        <w:numId w:val="49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121"/>
    <w:pPr>
      <w:keepNext/>
      <w:keepLines/>
      <w:numPr>
        <w:ilvl w:val="4"/>
        <w:numId w:val="49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0121"/>
    <w:pPr>
      <w:keepNext/>
      <w:keepLines/>
      <w:numPr>
        <w:ilvl w:val="5"/>
        <w:numId w:val="49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0121"/>
    <w:pPr>
      <w:keepNext/>
      <w:keepLines/>
      <w:numPr>
        <w:ilvl w:val="6"/>
        <w:numId w:val="4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0121"/>
    <w:pPr>
      <w:keepNext/>
      <w:keepLines/>
      <w:numPr>
        <w:ilvl w:val="7"/>
        <w:numId w:val="4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0121"/>
    <w:pPr>
      <w:keepNext/>
      <w:keepLines/>
      <w:numPr>
        <w:ilvl w:val="8"/>
        <w:numId w:val="4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752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D78D7"/>
    <w:rPr>
      <w:color w:val="808080"/>
    </w:rPr>
  </w:style>
  <w:style w:type="character" w:customStyle="1" w:styleId="apple-converted-space">
    <w:name w:val="apple-converted-space"/>
    <w:basedOn w:val="DefaultParagraphFont"/>
    <w:rsid w:val="00FC1D8B"/>
  </w:style>
  <w:style w:type="paragraph" w:styleId="NormalWeb">
    <w:name w:val="Normal (Web)"/>
    <w:basedOn w:val="Normal"/>
    <w:uiPriority w:val="99"/>
    <w:unhideWhenUsed/>
    <w:rsid w:val="00FC1D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3A2"/>
  </w:style>
  <w:style w:type="paragraph" w:styleId="Footer">
    <w:name w:val="footer"/>
    <w:basedOn w:val="Normal"/>
    <w:link w:val="Foot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3A2"/>
  </w:style>
  <w:style w:type="paragraph" w:styleId="Caption">
    <w:name w:val="caption"/>
    <w:basedOn w:val="Normal"/>
    <w:next w:val="Normal"/>
    <w:uiPriority w:val="35"/>
    <w:unhideWhenUsed/>
    <w:qFormat/>
    <w:rsid w:val="00B7012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9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79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9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70121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0121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012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12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121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0121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012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012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012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70121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0121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0121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B70121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B70121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B70121"/>
    <w:rPr>
      <w:i/>
      <w:iCs/>
      <w:color w:val="auto"/>
    </w:rPr>
  </w:style>
  <w:style w:type="paragraph" w:styleId="NoSpacing">
    <w:name w:val="No Spacing"/>
    <w:uiPriority w:val="1"/>
    <w:qFormat/>
    <w:rsid w:val="00B7012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70121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70121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0121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0121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B7012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70121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B70121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70121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70121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0121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B744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44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3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eleni9/pytorch-wgan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header" Target="header2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AA207D-13CC-495B-B605-C771F468F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1</TotalTime>
  <Pages>3</Pages>
  <Words>384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Haritha Bavireddy</dc:creator>
  <cp:keywords/>
  <dc:description/>
  <cp:lastModifiedBy>Edward Eisenberger</cp:lastModifiedBy>
  <cp:revision>218</cp:revision>
  <dcterms:created xsi:type="dcterms:W3CDTF">2020-09-10T20:03:00Z</dcterms:created>
  <dcterms:modified xsi:type="dcterms:W3CDTF">2020-10-15T20:02:00Z</dcterms:modified>
</cp:coreProperties>
</file>